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1. Нет ни одной проблемы, которая уже не была бы отражена в мировой литературе.2. Роль литературы в нашей жизни многогранна: книга помогает формировать внутренний опыт, разобраться в себе.3. Книга - учебник жизни. 1 Нам лишь кажется, что когда с нами что-то происходит, то это уникальное явление. На самом деле нет ни одной проблемы, которая не была бы отражена в мировой литературе. Любовь, разлука – все это вы найдете в книгах.2 Литература открывает мир с помощью слова, расширяет взгляды</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1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2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1234567</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2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356</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мельче</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безвольныйчеловек; человекбезвольный</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10</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просеку; просек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25384</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7:52:30Z</dcterms:created>
  <dcterms:modified xsi:type="dcterms:W3CDTF">2025-09-28T17:52:30Z</dcterms:modified>
</cp:coreProperties>
</file>

<file path=docProps/custom.xml><?xml version="1.0" encoding="utf-8"?>
<Properties xmlns="http://schemas.openxmlformats.org/officeDocument/2006/custom-properties" xmlns:vt="http://schemas.openxmlformats.org/officeDocument/2006/docPropsVTypes"/>
</file>